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F41A9E"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45166F1D" w:rsidR="00837F3C" w:rsidRPr="007D71F5" w:rsidRDefault="00205B21" w:rsidP="00837F3C">
      <w:pPr>
        <w:spacing w:after="0"/>
        <w:jc w:val="center"/>
        <w:rPr>
          <w:rFonts w:ascii="Helvetica" w:hAnsi="Helvetica"/>
          <w:b/>
          <w:bCs/>
          <w:sz w:val="24"/>
          <w:szCs w:val="24"/>
        </w:rPr>
      </w:pPr>
      <w:r>
        <w:rPr>
          <w:rFonts w:ascii="Helvetica" w:hAnsi="Helvetica"/>
          <w:b/>
          <w:bCs/>
          <w:sz w:val="24"/>
          <w:szCs w:val="24"/>
        </w:rPr>
        <w:t>Research Statement</w:t>
      </w:r>
    </w:p>
    <w:p w14:paraId="04C3339B" w14:textId="77777777" w:rsidR="00837F3C" w:rsidRPr="007D71F5" w:rsidRDefault="00837F3C" w:rsidP="00837F3C">
      <w:pPr>
        <w:spacing w:after="0"/>
        <w:jc w:val="center"/>
        <w:rPr>
          <w:rFonts w:ascii="Helvetica" w:hAnsi="Helvetica"/>
          <w:b/>
          <w:bCs/>
        </w:rPr>
      </w:pPr>
    </w:p>
    <w:p w14:paraId="42CE3E16" w14:textId="5ABA93C9" w:rsidR="002D24AE" w:rsidRPr="007D71F5" w:rsidRDefault="00205B21" w:rsidP="002D24AE">
      <w:pPr>
        <w:spacing w:after="0"/>
        <w:jc w:val="both"/>
        <w:rPr>
          <w:rFonts w:ascii="Helvetica" w:hAnsi="Helvetica"/>
        </w:rPr>
      </w:pPr>
      <w:r>
        <w:rPr>
          <w:rFonts w:ascii="Helvetica" w:hAnsi="Helvetica"/>
        </w:rPr>
        <w:tab/>
      </w:r>
      <w:r>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1069D4">
        <w:rPr>
          <w:rFonts w:ascii="Helvetica" w:hAnsi="Helvetica"/>
        </w:rPr>
        <w:tab/>
      </w:r>
      <w:r>
        <w:rPr>
          <w:rFonts w:ascii="Helvetica" w:hAnsi="Helvetica"/>
        </w:rPr>
        <w:t xml:space="preserve">  </w:t>
      </w:r>
      <w:r w:rsidR="001069D4">
        <w:rPr>
          <w:rFonts w:ascii="Helvetica" w:hAnsi="Helvetica"/>
        </w:rPr>
        <w:t>May</w:t>
      </w:r>
      <w:r w:rsidR="002D24AE" w:rsidRPr="007D71F5">
        <w:rPr>
          <w:rFonts w:ascii="Helvetica" w:hAnsi="Helvetica"/>
        </w:rPr>
        <w:t xml:space="preserve"> </w:t>
      </w:r>
      <w:r w:rsidR="00F42881">
        <w:rPr>
          <w:rFonts w:ascii="Helvetica" w:hAnsi="Helvetica"/>
        </w:rPr>
        <w:t>20</w:t>
      </w:r>
      <w:r w:rsidR="002D24AE" w:rsidRPr="007D71F5">
        <w:rPr>
          <w:rFonts w:ascii="Helvetica" w:hAnsi="Helvetica"/>
        </w:rPr>
        <w:t>, 2022</w:t>
      </w:r>
    </w:p>
    <w:p w14:paraId="757D63CF" w14:textId="2343AE3A" w:rsidR="00833DC6" w:rsidRDefault="00F41A9E" w:rsidP="00F92CBF">
      <w:pPr>
        <w:spacing w:after="0"/>
        <w:jc w:val="both"/>
        <w:rPr>
          <w:rFonts w:ascii="Helvetica" w:hAnsi="Helvetica"/>
        </w:rPr>
      </w:pPr>
    </w:p>
    <w:p w14:paraId="4EEE085E" w14:textId="77777777" w:rsidR="001644BD" w:rsidRPr="007D71F5" w:rsidRDefault="001644BD" w:rsidP="001644BD">
      <w:pPr>
        <w:spacing w:after="0"/>
        <w:jc w:val="both"/>
        <w:rPr>
          <w:rFonts w:ascii="Helvetica" w:hAnsi="Helvetica"/>
        </w:rPr>
      </w:pPr>
    </w:p>
    <w:p w14:paraId="04D83F29" w14:textId="5A6355B9" w:rsidR="00B22A28" w:rsidRDefault="00F92CBF" w:rsidP="00B22A28">
      <w:pPr>
        <w:jc w:val="both"/>
        <w:rPr>
          <w:rFonts w:ascii="Helvetica" w:hAnsi="Helvetica"/>
        </w:rPr>
      </w:pPr>
      <w:r>
        <w:rPr>
          <w:rFonts w:ascii="Helvetica" w:hAnsi="Helvetica"/>
        </w:rPr>
        <w:tab/>
      </w:r>
      <w:r w:rsidR="00837F3C"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00837F3C"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00837F3C"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00837F3C" w:rsidRPr="007D71F5">
        <w:rPr>
          <w:rFonts w:ascii="Helvetica" w:hAnsi="Helvetica"/>
        </w:rPr>
        <w:t xml:space="preserve">. This work was made publicly available over GitHub to the user community. </w:t>
      </w:r>
    </w:p>
    <w:p w14:paraId="216D16EC" w14:textId="4813F954" w:rsidR="002D24AE"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 xml:space="preserve">Given an </w:t>
      </w:r>
      <w:proofErr w:type="spellStart"/>
      <w:r w:rsidR="00CF4665" w:rsidRPr="007D71F5">
        <w:rPr>
          <w:rFonts w:ascii="Helvetica" w:hAnsi="Helvetica"/>
        </w:rPr>
        <w:t>oppotunity</w:t>
      </w:r>
      <w:proofErr w:type="spellEnd"/>
      <w:r w:rsidR="00CF4665" w:rsidRPr="007D71F5">
        <w:rPr>
          <w:rFonts w:ascii="Helvetica" w:hAnsi="Helvetica"/>
        </w:rPr>
        <w:t>,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12C296F" w14:textId="55F4B751" w:rsidR="00AA5D18" w:rsidRDefault="00AA5D18" w:rsidP="00B22A28">
      <w:pPr>
        <w:jc w:val="both"/>
        <w:rPr>
          <w:rFonts w:ascii="Helvetica" w:hAnsi="Helvetica"/>
        </w:rPr>
      </w:pPr>
      <w:r>
        <w:rPr>
          <w:rFonts w:ascii="Helvetica" w:hAnsi="Helvetica"/>
        </w:rPr>
        <w:t xml:space="preserve">I have worked on few research projects during my research </w:t>
      </w:r>
      <w:r w:rsidR="00F41A9E">
        <w:rPr>
          <w:rFonts w:ascii="Helvetica" w:hAnsi="Helvetica"/>
        </w:rPr>
        <w:t xml:space="preserve">career. To list few, </w:t>
      </w:r>
      <w:r w:rsidR="00F41A9E" w:rsidRPr="00F41A9E">
        <w:rPr>
          <w:rFonts w:ascii="Helvetica" w:hAnsi="Helvetica"/>
        </w:rPr>
        <w:t xml:space="preserve">IMU </w:t>
      </w:r>
      <w:r w:rsidR="00F41A9E" w:rsidRPr="00F41A9E">
        <w:rPr>
          <w:rFonts w:ascii="Helvetica" w:hAnsi="Helvetica"/>
        </w:rPr>
        <w:t>sensor-based human motion synthesis framework</w:t>
      </w:r>
      <w:r w:rsidR="00F41A9E">
        <w:rPr>
          <w:rFonts w:ascii="Helvetica" w:hAnsi="Helvetica"/>
        </w:rPr>
        <w:t xml:space="preserve">, </w:t>
      </w:r>
      <w:proofErr w:type="gramStart"/>
      <w:r w:rsidR="00F41A9E" w:rsidRPr="00F41A9E">
        <w:rPr>
          <w:rFonts w:ascii="Helvetica" w:hAnsi="Helvetica"/>
        </w:rPr>
        <w:t>design</w:t>
      </w:r>
      <w:proofErr w:type="gramEnd"/>
      <w:r w:rsidR="00F41A9E" w:rsidRPr="00F41A9E">
        <w:rPr>
          <w:rFonts w:ascii="Helvetica" w:hAnsi="Helvetica"/>
        </w:rPr>
        <w:t xml:space="preserve"> and development of an open-source tool for human motion visual analysis</w:t>
      </w:r>
      <w:r w:rsidR="00F41A9E">
        <w:rPr>
          <w:rFonts w:ascii="Helvetica" w:hAnsi="Helvetica"/>
        </w:rPr>
        <w:t xml:space="preserve">, </w:t>
      </w:r>
      <w:r w:rsidR="00F41A9E" w:rsidRPr="00F41A9E">
        <w:rPr>
          <w:rFonts w:ascii="Helvetica" w:hAnsi="Helvetica"/>
        </w:rPr>
        <w:t>pilot experiment on quaternion-based 3d gesture tracking</w:t>
      </w:r>
      <w:r w:rsidR="00F41A9E">
        <w:rPr>
          <w:rFonts w:ascii="Helvetica" w:hAnsi="Helvetica"/>
        </w:rPr>
        <w:t xml:space="preserve">, </w:t>
      </w:r>
      <w:r w:rsidR="00F41A9E" w:rsidRPr="00F41A9E">
        <w:rPr>
          <w:rFonts w:ascii="Helvetica" w:hAnsi="Helvetica"/>
        </w:rPr>
        <w:t>an open-source platform for human pose estimation.</w:t>
      </w:r>
    </w:p>
    <w:p w14:paraId="731E2954" w14:textId="4150DB2A" w:rsidR="002D24AE"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28298F32" w:rsidR="002D24AE"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w:t>
      </w:r>
    </w:p>
    <w:p w14:paraId="46AA9424" w14:textId="77777777" w:rsidR="00433282" w:rsidRPr="007D71F5" w:rsidRDefault="00433282" w:rsidP="00B22A28">
      <w:pPr>
        <w:jc w:val="both"/>
        <w:rPr>
          <w:rFonts w:ascii="Helvetica" w:hAnsi="Helvetica"/>
        </w:rPr>
      </w:pP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MqgFADqVu1o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05B21"/>
    <w:rsid w:val="002A4C48"/>
    <w:rsid w:val="002A67F2"/>
    <w:rsid w:val="002D24AE"/>
    <w:rsid w:val="002E38DA"/>
    <w:rsid w:val="0030131B"/>
    <w:rsid w:val="003B512A"/>
    <w:rsid w:val="00433282"/>
    <w:rsid w:val="004A19D6"/>
    <w:rsid w:val="004A326B"/>
    <w:rsid w:val="004D4EFC"/>
    <w:rsid w:val="004F6EE0"/>
    <w:rsid w:val="00503A8A"/>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A5D18"/>
    <w:rsid w:val="00AD373D"/>
    <w:rsid w:val="00B01DBB"/>
    <w:rsid w:val="00B22A28"/>
    <w:rsid w:val="00B2704A"/>
    <w:rsid w:val="00B75394"/>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41C3D"/>
    <w:rsid w:val="00E55B96"/>
    <w:rsid w:val="00E82CC3"/>
    <w:rsid w:val="00EE0D02"/>
    <w:rsid w:val="00F41A9E"/>
    <w:rsid w:val="00F42881"/>
    <w:rsid w:val="00F51164"/>
    <w:rsid w:val="00F55646"/>
    <w:rsid w:val="00F92C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0</TotalTime>
  <Pages>1</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21</cp:revision>
  <cp:lastPrinted>2022-05-20T01:50:00Z</cp:lastPrinted>
  <dcterms:created xsi:type="dcterms:W3CDTF">2022-04-21T06:37:00Z</dcterms:created>
  <dcterms:modified xsi:type="dcterms:W3CDTF">2022-05-20T02:21:00Z</dcterms:modified>
</cp:coreProperties>
</file>